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rofessor</w:t>
      </w:r>
      <w:r>
        <w:t xml:space="preserve"> </w:t>
      </w:r>
      <w:r>
        <w:t xml:space="preserve">Position</w:t>
      </w:r>
      <w:r>
        <w:t xml:space="preserve"> </w:t>
      </w:r>
      <w:r>
        <w:t xml:space="preserve">in</w:t>
      </w:r>
      <w:r>
        <w:t xml:space="preserve"> </w:t>
      </w:r>
      <w:r>
        <w:t xml:space="preserve">Israel</w:t>
      </w:r>
      <w:r>
        <w:t xml:space="preserve"> </w:t>
      </w:r>
      <w:r>
        <w:t xml:space="preserve">Jerusalem</w:t>
      </w:r>
    </w:p>
    <w:bookmarkStart w:id="25" w:name="cover-letter"/>
    <w:p>
      <w:pPr>
        <w:pStyle w:val="Heading1"/>
      </w:pPr>
      <w:r>
        <w:t xml:space="preserve">Cover Letter</w:t>
      </w:r>
    </w:p>
    <w:p>
      <w:pPr>
        <w:pStyle w:val="FirstParagraph"/>
      </w:pPr>
      <w:r>
        <w:t xml:space="preserve">Dear [Hiring Committee/Dean's Name],</w:t>
      </w:r>
    </w:p>
    <w:p>
      <w:pPr>
        <w:pStyle w:val="BodyText"/>
      </w:pPr>
      <w:r>
        <w:t xml:space="preserve">I am writing to express my sincere interest in the Professor position at [University Name] in Israel Jerusalem. As an accomplished academic with a deep commitment to advancing knowledge and fostering excellence in higher education, I am eager to contribute my expertise, passion for teaching, and research acumen to a prestigious institution like yours. My career has been defined by a dedication to academic rigor, interdisciplinary collaboration, and the belief that education is a transformative force—values that resonate deeply with the mission of [University Name] in Israel Jerusalem.</w:t>
      </w:r>
    </w:p>
    <w:bookmarkStart w:id="20" w:name="academic-background-and-expertise"/>
    <w:p>
      <w:pPr>
        <w:pStyle w:val="Heading2"/>
      </w:pPr>
      <w:r>
        <w:t xml:space="preserve">Academic Background and Expertise</w:t>
      </w:r>
    </w:p>
    <w:p>
      <w:pPr>
        <w:pStyle w:val="FirstParagraph"/>
      </w:pPr>
      <w:r>
        <w:t xml:space="preserve">With [X years] of experience in academia, I have cultivated a robust profile as a scholar, educator, and mentor. My doctoral studies in [Your Field of Study] at [Your University] laid the foundation for my research on [Specific Research Area], which has been published in leading journals such as [Journal Names]. My work has consistently bridged theoretical exploration with practical application, addressing challenges that are both globally relevant and deeply rooted in local contexts—principles that align seamlessly with the academic environment of Israel Jerusalem.</w:t>
      </w:r>
    </w:p>
    <w:p>
      <w:pPr>
        <w:pStyle w:val="BodyText"/>
      </w:pPr>
      <w:r>
        <w:t xml:space="preserve">As a Professor at [Current or Previous Institution], I have taught courses on [List Key Courses], which have been praised for their innovative pedagogical approaches and emphasis on critical thinking. My teaching philosophy centers on creating an inclusive, dynamic classroom where students are encouraged to question, collaborate, and think beyond conventional boundaries. This approach has earned me accolades such as [Awards or Recognitions], including the [Specific Award Name], which recognizes excellence in both teaching and mentorship.</w:t>
      </w:r>
    </w:p>
    <w:bookmarkEnd w:id="20"/>
    <w:bookmarkStart w:id="21" w:name="Xf802183be154743b3adfe260856e6b06733a480"/>
    <w:p>
      <w:pPr>
        <w:pStyle w:val="Heading2"/>
      </w:pPr>
      <w:r>
        <w:t xml:space="preserve">Research Contributions and Collaborations</w:t>
      </w:r>
    </w:p>
    <w:p>
      <w:pPr>
        <w:pStyle w:val="FirstParagraph"/>
      </w:pPr>
      <w:r>
        <w:t xml:space="preserve">My research agenda focuses on [Specific Research Area, e.g., "the intersection of technology and ethics in modern societies" or "sustainable development in arid regions"]. In Israel Jerusalem, where the confluence of history, culture, and innovation creates a unique academic landscape, my work has the potential to address pressing regional and global issues. For instance, my recent project on [Specific Project] has been supported by [Funding Body], and it explores how interdisciplinary frameworks can inform solutions for [relevant challenge]. This aligns with the collaborative spirit of Israeli academia, where institutions like yours are at the forefront of groundbreaking research.</w:t>
      </w:r>
    </w:p>
    <w:p>
      <w:pPr>
        <w:pStyle w:val="BodyText"/>
      </w:pPr>
      <w:r>
        <w:t xml:space="preserve">I have also collaborated with researchers from diverse backgrounds, including partnerships with institutions in Israel such as [List Universities or Research Centers]. These collaborations have not only enriched my scholarly perspective but also underscored the value of cross-cultural dialogue—a cornerstone of academic excellence in Israel Jerusalem. I am particularly drawn to [University Name]’s emphasis on [Specific Program, Initiative, or Value], which mirrors my own commitment to fostering a global yet locally grounded academic community.</w:t>
      </w:r>
    </w:p>
    <w:bookmarkEnd w:id="21"/>
    <w:bookmarkStart w:id="22" w:name="Xb73d87777d0809aae88f3beee3938dc2bb80f50"/>
    <w:p>
      <w:pPr>
        <w:pStyle w:val="Heading2"/>
      </w:pPr>
      <w:r>
        <w:t xml:space="preserve">Teaching Philosophy and Student Development</w:t>
      </w:r>
    </w:p>
    <w:p>
      <w:pPr>
        <w:pStyle w:val="FirstParagraph"/>
      </w:pPr>
      <w:r>
        <w:t xml:space="preserve">At the heart of my teaching is a belief that education should empower students to become lifelong learners and ethical leaders. In Israel Jerusalem, where the pursuit of knowledge is intertwined with cultural heritage and innovation, I see an opportunity to inspire students to engage deeply with their disciplines while remaining grounded in the realities of their environment. My courses often incorporate experiential learning, such as [Examples: fieldwork, community projects, or interdisciplinary workshops], which enable students to apply theoretical concepts to real-world challenges.</w:t>
      </w:r>
    </w:p>
    <w:p>
      <w:pPr>
        <w:pStyle w:val="BodyText"/>
      </w:pPr>
      <w:r>
        <w:t xml:space="preserve">As a mentor, I have guided over [Number] graduate students through their research journeys, helping them navigate the complexities of academic writing and publishing. My approach is rooted in empathy and high expectations; I believe that every student has the potential to make meaningful contributions to their field. In Israel Jerusalem, where the academic community thrives on intellectual curiosity and resilience, I am confident that my mentorship style will resonate with both students and faculty alike.</w:t>
      </w:r>
    </w:p>
    <w:bookmarkEnd w:id="22"/>
    <w:bookmarkStart w:id="23" w:name="X291b5a2840244435b99cd5906f8f9ae0710bc3d"/>
    <w:p>
      <w:pPr>
        <w:pStyle w:val="Heading2"/>
      </w:pPr>
      <w:r>
        <w:t xml:space="preserve">Commitment to Israel Jerusalem’s Academic Ecosystem</w:t>
      </w:r>
    </w:p>
    <w:p>
      <w:pPr>
        <w:pStyle w:val="FirstParagraph"/>
      </w:pPr>
      <w:r>
        <w:t xml:space="preserve">The unique position of Israel Jerusalem as a hub of historical significance, technological innovation, and cultural diversity makes it an ideal setting for academic excellence. I am particularly inspired by the way institutions in this region balance tradition with progress, creating spaces where ancient wisdom intersects with cutting-edge research. I have long admired [University Name]’s role in this ecosystem, and I am eager to contribute to its legacy of fostering critical inquiry and societal impact.</w:t>
      </w:r>
    </w:p>
    <w:p>
      <w:pPr>
        <w:pStyle w:val="BodyText"/>
      </w:pPr>
      <w:r>
        <w:t xml:space="preserve">My work has already engaged with the Israeli academic community through [Examples: conferences, collaborations, or publications]. For instance, my participation in [Specific Conference or Initiative] at [Location] allowed me to connect with scholars who share a vision for advancing knowledge in ways that reflect the region’s complexities. I am excited about the possibility of expanding these collaborations at [University Name], where the interplay between academia and society is both a challenge and an opportunity.</w:t>
      </w:r>
    </w:p>
    <w:bookmarkEnd w:id="23"/>
    <w:bookmarkStart w:id="24" w:name="conclusion"/>
    <w:p>
      <w:pPr>
        <w:pStyle w:val="Heading2"/>
      </w:pPr>
      <w:r>
        <w:t xml:space="preserve">Conclusion</w:t>
      </w:r>
    </w:p>
    <w:p>
      <w:pPr>
        <w:pStyle w:val="FirstParagraph"/>
      </w:pPr>
      <w:r>
        <w:t xml:space="preserve">In summary, my academic background, teaching philosophy, and research focus position me as a strong candidate for the Professor role at [University Name] in Israel Jerusalem. I am deeply committed to contributing to an institution that values intellectual rigor, cultural inclusivity, and societal engagement. I would be honored to bring my experience and passion to your department and help shape the next chapter of excellence at [University Name].</w:t>
      </w:r>
    </w:p>
    <w:p>
      <w:pPr>
        <w:pStyle w:val="BodyText"/>
      </w:pPr>
      <w:r>
        <w:t xml:space="preserve">Thank you for considering my application. I look forward to the opportunity to discuss how my vision aligns with the goals of [University Name] and how I can contribute to its mission in Israel Jerusalem.</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rofessor Position in Israel Jerusalem</dc:title>
  <dc:creator/>
  <cp:keywords/>
  <dcterms:created xsi:type="dcterms:W3CDTF">2025-12-10T12:16:24Z</dcterms:created>
  <dcterms:modified xsi:type="dcterms:W3CDTF">2025-12-10T12:16:24Z</dcterms:modified>
</cp:coreProperties>
</file>

<file path=docProps/custom.xml><?xml version="1.0" encoding="utf-8"?>
<Properties xmlns="http://schemas.openxmlformats.org/officeDocument/2006/custom-properties" xmlns:vt="http://schemas.openxmlformats.org/officeDocument/2006/docPropsVTypes"/>
</file>